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986"/>
      </w:tblGrid>
      <w:tr w:rsidR="00602F7D" w:rsidRPr="00D6068C" w14:paraId="1643A4CA" w14:textId="77777777" w:rsidTr="00D6068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6068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D6068C" w14:paraId="127EAD7E" w14:textId="77777777" w:rsidTr="00D6068C">
        <w:trPr>
          <w:trHeight w:val="413"/>
        </w:trPr>
        <w:tc>
          <w:tcPr>
            <w:tcW w:w="1253" w:type="pct"/>
          </w:tcPr>
          <w:p w14:paraId="3C159AA5" w14:textId="77777777" w:rsidR="0000007A" w:rsidRPr="00D6068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6068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6A8E29" w:rsidR="0000007A" w:rsidRPr="00D6068C" w:rsidRDefault="000C54D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6068C">
                <w:rPr>
                  <w:rStyle w:val="Hyperlink"/>
                  <w:rFonts w:ascii="Arial" w:hAnsi="Arial" w:cs="Arial"/>
                  <w:sz w:val="20"/>
                  <w:szCs w:val="20"/>
                </w:rPr>
                <w:t>Innovations in Biological Science</w:t>
              </w:r>
            </w:hyperlink>
          </w:p>
        </w:tc>
      </w:tr>
      <w:tr w:rsidR="0000007A" w:rsidRPr="00D6068C" w14:paraId="73C90375" w14:textId="77777777" w:rsidTr="00D6068C">
        <w:trPr>
          <w:trHeight w:val="290"/>
        </w:trPr>
        <w:tc>
          <w:tcPr>
            <w:tcW w:w="1253" w:type="pct"/>
          </w:tcPr>
          <w:p w14:paraId="20D28135" w14:textId="77777777" w:rsidR="0000007A" w:rsidRPr="00D6068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938A1D" w:rsidR="0000007A" w:rsidRPr="00D6068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6068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6068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6068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C54DA" w:rsidRPr="00D6068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507</w:t>
            </w:r>
          </w:p>
        </w:tc>
      </w:tr>
      <w:tr w:rsidR="0000007A" w:rsidRPr="00D6068C" w14:paraId="05B60576" w14:textId="77777777" w:rsidTr="00D6068C">
        <w:trPr>
          <w:trHeight w:val="650"/>
        </w:trPr>
        <w:tc>
          <w:tcPr>
            <w:tcW w:w="1253" w:type="pct"/>
          </w:tcPr>
          <w:p w14:paraId="0196A627" w14:textId="77777777" w:rsidR="0000007A" w:rsidRPr="00D6068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79298ED" w:rsidR="0000007A" w:rsidRPr="00D6068C" w:rsidRDefault="000C54DA" w:rsidP="000C54DA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/>
                <w:sz w:val="20"/>
                <w:szCs w:val="20"/>
                <w:lang w:val="en-GB"/>
              </w:rPr>
              <w:t>Environmental Stress Effect on Animal Reproduction</w:t>
            </w:r>
          </w:p>
        </w:tc>
      </w:tr>
      <w:tr w:rsidR="00CF0BBB" w:rsidRPr="00D6068C" w14:paraId="6D508B1C" w14:textId="77777777" w:rsidTr="00D6068C">
        <w:trPr>
          <w:trHeight w:val="332"/>
        </w:trPr>
        <w:tc>
          <w:tcPr>
            <w:tcW w:w="1253" w:type="pct"/>
          </w:tcPr>
          <w:p w14:paraId="32FC28F7" w14:textId="77777777" w:rsidR="00CF0BBB" w:rsidRPr="00D6068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4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BE0D0B" w:rsidR="00CF0BBB" w:rsidRPr="00D6068C" w:rsidRDefault="000C54D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6068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77777777" w:rsidR="00626025" w:rsidRPr="00D6068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6068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6068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7B54A4" w:rsidRPr="00D6068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6068C">
        <w:rPr>
          <w:rFonts w:ascii="Arial" w:hAnsi="Arial" w:cs="Arial"/>
          <w:b/>
          <w:color w:val="222222"/>
          <w:sz w:val="20"/>
          <w:szCs w:val="20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6068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6068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80.2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FA77BB6" w14:textId="77777777" w:rsidR="000C54DA" w:rsidRDefault="000C54D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C54D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 Journal of Animal Sciences, 2014, 4, 79-84</w:t>
                  </w:r>
                </w:p>
                <w:p w14:paraId="19787070" w14:textId="77777777" w:rsidR="000C54DA" w:rsidRDefault="000C54D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2DD93E86" w:rsidR="00E03C32" w:rsidRDefault="000C54D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0C54DA">
                    <w:t xml:space="preserve"> </w:t>
                  </w:r>
                  <w:hyperlink r:id="rId8" w:history="1">
                    <w:r w:rsidRPr="0095699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236/ojas.2014.42011</w:t>
                    </w:r>
                  </w:hyperlink>
                </w:p>
                <w:p w14:paraId="5EE5C117" w14:textId="77777777" w:rsidR="000C54DA" w:rsidRPr="007B54A4" w:rsidRDefault="000C54D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6068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6068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6068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11"/>
        <w:gridCol w:w="8303"/>
        <w:gridCol w:w="7136"/>
      </w:tblGrid>
      <w:tr w:rsidR="00602F7D" w:rsidRPr="00D6068C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6068C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68C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6068C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6068C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6068C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6068C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6068C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6068C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6068C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6068C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68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6068C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068C">
              <w:rPr>
                <w:rFonts w:ascii="Arial" w:hAnsi="Arial" w:cs="Arial"/>
                <w:lang w:val="en-GB"/>
              </w:rPr>
              <w:t>Author’s comment</w:t>
            </w:r>
            <w:r w:rsidR="001A1605" w:rsidRPr="00D6068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6068C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6068C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6068C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6068C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6068C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6068C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6068C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6068C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6068C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6068C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6068C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6068C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6068C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6068C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write </w:t>
            </w:r>
            <w:r w:rsidR="00C03A1D" w:rsidRPr="00D6068C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07166734" w:rsidR="00204D68" w:rsidRPr="00D6068C" w:rsidRDefault="009364CD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1535EF2E" w14:textId="77777777" w:rsidR="0000007A" w:rsidRPr="00D6068C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6068C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6068C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6068C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22349FB7" w:rsidR="00D9392F" w:rsidRPr="00D6068C" w:rsidRDefault="009364CD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6D538317" w14:textId="77777777" w:rsidR="001A1605" w:rsidRPr="00D6068C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6068C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6068C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6068C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  <w:p w14:paraId="1D6A9888" w14:textId="77777777" w:rsidR="001A1605" w:rsidRPr="00D6068C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01B8DA67" w:rsidR="00D9392F" w:rsidRPr="00D6068C" w:rsidRDefault="009364CD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12286ADF" w14:textId="77777777" w:rsidR="001A1605" w:rsidRPr="00D6068C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6068C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6068C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6068C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scholarly communications?</w:t>
            </w:r>
          </w:p>
          <w:p w14:paraId="47A2EE94" w14:textId="77777777" w:rsidR="00FB3DE3" w:rsidRPr="00D6068C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3A5D971F" w:rsidR="00FB3DE3" w:rsidRPr="00D6068C" w:rsidRDefault="009364CD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D6068C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6068C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6068C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6068C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4D2472AE" w:rsidR="004430CD" w:rsidRPr="00D6068C" w:rsidRDefault="009364CD" w:rsidP="009364C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Style w:val="cf01"/>
                <w:rFonts w:ascii="Arial" w:hAnsi="Arial" w:cs="Arial"/>
                <w:sz w:val="20"/>
                <w:szCs w:val="20"/>
              </w:rPr>
              <w:t>It is necessary to improve completion by adding future perspectives</w:t>
            </w:r>
          </w:p>
        </w:tc>
        <w:tc>
          <w:tcPr>
            <w:tcW w:w="1687" w:type="pct"/>
          </w:tcPr>
          <w:p w14:paraId="2CF34645" w14:textId="77777777" w:rsidR="00FB3DE3" w:rsidRPr="00D6068C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6068C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6068C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6068C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68C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6068C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6068C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If you have any suggestion</w:t>
            </w:r>
            <w:r w:rsidR="00C03A1D" w:rsidRPr="00D6068C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5EBAC04C" w:rsidR="005F184C" w:rsidRPr="00D6068C" w:rsidRDefault="009364CD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sz w:val="20"/>
                <w:szCs w:val="20"/>
                <w:lang w:val="en-GB"/>
              </w:rPr>
              <w:t>The text need is organized</w:t>
            </w:r>
          </w:p>
        </w:tc>
        <w:tc>
          <w:tcPr>
            <w:tcW w:w="1687" w:type="pct"/>
          </w:tcPr>
          <w:p w14:paraId="2ABAF18B" w14:textId="77777777" w:rsidR="005F184C" w:rsidRPr="00D6068C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D44CC7E" w14:textId="77777777" w:rsidR="00D9392F" w:rsidRPr="00D6068C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6068C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6068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6068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6068C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6068C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68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6068C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068C">
              <w:rPr>
                <w:rFonts w:ascii="Arial" w:hAnsi="Arial" w:cs="Arial"/>
                <w:lang w:val="en-GB"/>
              </w:rPr>
              <w:t>Author’s comment</w:t>
            </w:r>
            <w:r w:rsidRPr="00D6068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6068C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6068C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6068C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6068C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6068C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6068C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6068C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6068C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68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6068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6068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6068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625D53B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08BBBD4A" w:rsidR="003A1C45" w:rsidRPr="00D6068C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6068C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6068C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6068C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6068C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41C407E" w14:textId="77777777" w:rsidR="00D6068C" w:rsidRPr="00491BDA" w:rsidRDefault="00D6068C" w:rsidP="00D6068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91BDA">
        <w:rPr>
          <w:rFonts w:ascii="Arial" w:hAnsi="Arial" w:cs="Arial"/>
          <w:b/>
          <w:u w:val="single"/>
        </w:rPr>
        <w:t>Reviewer details:</w:t>
      </w:r>
    </w:p>
    <w:p w14:paraId="2AE319CF" w14:textId="77777777" w:rsidR="00D6068C" w:rsidRPr="00491BDA" w:rsidRDefault="00D6068C" w:rsidP="00D6068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91BDA">
        <w:rPr>
          <w:rFonts w:ascii="Arial" w:hAnsi="Arial" w:cs="Arial"/>
          <w:b/>
        </w:rPr>
        <w:t xml:space="preserve">Raquel Soares </w:t>
      </w:r>
      <w:proofErr w:type="spellStart"/>
      <w:r w:rsidRPr="00491BDA">
        <w:rPr>
          <w:rFonts w:ascii="Arial" w:hAnsi="Arial" w:cs="Arial"/>
          <w:b/>
        </w:rPr>
        <w:t>Casaes</w:t>
      </w:r>
      <w:proofErr w:type="spellEnd"/>
      <w:r w:rsidRPr="00491BDA">
        <w:rPr>
          <w:rFonts w:ascii="Arial" w:hAnsi="Arial" w:cs="Arial"/>
          <w:b/>
        </w:rPr>
        <w:t xml:space="preserve"> Nunes, UFRJ, </w:t>
      </w:r>
      <w:r w:rsidRPr="00491BDA">
        <w:rPr>
          <w:rFonts w:ascii="Arial" w:hAnsi="Arial" w:cs="Arial"/>
          <w:b/>
          <w:shd w:val="clear" w:color="auto" w:fill="FFFFFF"/>
        </w:rPr>
        <w:t>Brazil</w:t>
      </w:r>
    </w:p>
    <w:p w14:paraId="0EC7653F" w14:textId="77777777" w:rsidR="00D6068C" w:rsidRPr="00D6068C" w:rsidRDefault="00D6068C">
      <w:pPr>
        <w:rPr>
          <w:rFonts w:ascii="Arial" w:hAnsi="Arial" w:cs="Arial"/>
          <w:b/>
          <w:sz w:val="20"/>
          <w:szCs w:val="20"/>
        </w:rPr>
      </w:pPr>
    </w:p>
    <w:sectPr w:rsidR="00D6068C" w:rsidRPr="00D6068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44BD4" w14:textId="77777777" w:rsidR="001F08EB" w:rsidRPr="0000007A" w:rsidRDefault="001F08EB" w:rsidP="0099583E">
      <w:r>
        <w:separator/>
      </w:r>
    </w:p>
  </w:endnote>
  <w:endnote w:type="continuationSeparator" w:id="0">
    <w:p w14:paraId="122B646B" w14:textId="77777777" w:rsidR="001F08EB" w:rsidRPr="0000007A" w:rsidRDefault="001F08E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8E0FF" w14:textId="77777777" w:rsidR="001F08EB" w:rsidRPr="0000007A" w:rsidRDefault="001F08EB" w:rsidP="0099583E">
      <w:r>
        <w:separator/>
      </w:r>
    </w:p>
  </w:footnote>
  <w:footnote w:type="continuationSeparator" w:id="0">
    <w:p w14:paraId="40A0828C" w14:textId="77777777" w:rsidR="001F08EB" w:rsidRPr="0000007A" w:rsidRDefault="001F08E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8959793">
    <w:abstractNumId w:val="3"/>
  </w:num>
  <w:num w:numId="2" w16cid:durableId="1637758870">
    <w:abstractNumId w:val="6"/>
  </w:num>
  <w:num w:numId="3" w16cid:durableId="119080083">
    <w:abstractNumId w:val="5"/>
  </w:num>
  <w:num w:numId="4" w16cid:durableId="1091659593">
    <w:abstractNumId w:val="7"/>
  </w:num>
  <w:num w:numId="5" w16cid:durableId="1742361827">
    <w:abstractNumId w:val="4"/>
  </w:num>
  <w:num w:numId="6" w16cid:durableId="481506804">
    <w:abstractNumId w:val="0"/>
  </w:num>
  <w:num w:numId="7" w16cid:durableId="1340497400">
    <w:abstractNumId w:val="1"/>
  </w:num>
  <w:num w:numId="8" w16cid:durableId="1530603684">
    <w:abstractNumId w:val="9"/>
  </w:num>
  <w:num w:numId="9" w16cid:durableId="1916818734">
    <w:abstractNumId w:val="8"/>
  </w:num>
  <w:num w:numId="10" w16cid:durableId="5335450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17E63"/>
    <w:rsid w:val="00021981"/>
    <w:rsid w:val="000234E1"/>
    <w:rsid w:val="0002598E"/>
    <w:rsid w:val="00037D52"/>
    <w:rsid w:val="000450FC"/>
    <w:rsid w:val="00052A4A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54DA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08EB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00F6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1457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D3FCC"/>
    <w:rsid w:val="004E08E3"/>
    <w:rsid w:val="004E1D1A"/>
    <w:rsid w:val="004E4915"/>
    <w:rsid w:val="004F741F"/>
    <w:rsid w:val="00503AB6"/>
    <w:rsid w:val="005047C5"/>
    <w:rsid w:val="0050495C"/>
    <w:rsid w:val="00507F5F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C7202"/>
    <w:rsid w:val="006D467C"/>
    <w:rsid w:val="006E01EE"/>
    <w:rsid w:val="006E6014"/>
    <w:rsid w:val="006E7D6E"/>
    <w:rsid w:val="006F498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48A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64CD"/>
    <w:rsid w:val="00942DEE"/>
    <w:rsid w:val="00951390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5504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2CB"/>
    <w:rsid w:val="00B03A45"/>
    <w:rsid w:val="00B2236C"/>
    <w:rsid w:val="00B22FE6"/>
    <w:rsid w:val="00B3033D"/>
    <w:rsid w:val="00B334D9"/>
    <w:rsid w:val="00B51D22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2CD3"/>
    <w:rsid w:val="00D16842"/>
    <w:rsid w:val="00D17979"/>
    <w:rsid w:val="00D2075F"/>
    <w:rsid w:val="00D27A79"/>
    <w:rsid w:val="00D40416"/>
    <w:rsid w:val="00D430AB"/>
    <w:rsid w:val="00D4782A"/>
    <w:rsid w:val="00D6068C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513E"/>
    <w:rsid w:val="00F2643C"/>
    <w:rsid w:val="00F32717"/>
    <w:rsid w:val="00F3295A"/>
    <w:rsid w:val="00F32A9A"/>
    <w:rsid w:val="00F33C84"/>
    <w:rsid w:val="00F3669D"/>
    <w:rsid w:val="00F405F8"/>
    <w:rsid w:val="00F4700F"/>
    <w:rsid w:val="00F51836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C74E9"/>
    <w:rsid w:val="00FD0B54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54DA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9364CD"/>
    <w:rPr>
      <w:rFonts w:ascii="Segoe UI" w:hAnsi="Segoe UI" w:cs="Segoe UI" w:hint="default"/>
      <w:sz w:val="18"/>
      <w:szCs w:val="18"/>
    </w:rPr>
  </w:style>
  <w:style w:type="paragraph" w:customStyle="1" w:styleId="Affiliation">
    <w:name w:val="Affiliation"/>
    <w:basedOn w:val="Normal"/>
    <w:rsid w:val="00D6068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236/ojas.2014.420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47</cp:revision>
  <dcterms:created xsi:type="dcterms:W3CDTF">2023-08-30T09:21:00Z</dcterms:created>
  <dcterms:modified xsi:type="dcterms:W3CDTF">2025-05-07T07:57:00Z</dcterms:modified>
</cp:coreProperties>
</file>